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BA614" w14:textId="50103C13" w:rsidR="00E20475" w:rsidRPr="00AD14E6" w:rsidRDefault="00E20475" w:rsidP="008117E3">
      <w:r w:rsidRPr="00AD14E6">
        <w:t xml:space="preserve">Samtykkeerklæring </w:t>
      </w:r>
      <w:r w:rsidR="00BB0DA8" w:rsidRPr="00AD14E6">
        <w:t>vedr.</w:t>
      </w:r>
      <w:r w:rsidRPr="00AD14E6">
        <w:t xml:space="preserve"> brug af </w:t>
      </w:r>
      <w:r w:rsidR="008117E3">
        <w:t>foto</w:t>
      </w:r>
      <w:r w:rsidR="00AD14E6" w:rsidRPr="00AD14E6">
        <w:t>- og videomateriale</w:t>
      </w:r>
    </w:p>
    <w:p w14:paraId="450F2442" w14:textId="77777777" w:rsidR="00E20475" w:rsidRPr="00E20475" w:rsidRDefault="00E20475" w:rsidP="008117E3"/>
    <w:p w14:paraId="46B2045E" w14:textId="662F210D" w:rsidR="00AD14E6" w:rsidRPr="008117E3" w:rsidRDefault="00E83871" w:rsidP="008117E3">
      <w:pPr>
        <w:rPr>
          <w:b w:val="0"/>
          <w:bCs/>
        </w:rPr>
      </w:pPr>
      <w:r w:rsidRPr="008117E3">
        <w:rPr>
          <w:b w:val="0"/>
          <w:bCs/>
        </w:rPr>
        <w:t>Decibel</w:t>
      </w:r>
      <w:r w:rsidR="00E20475" w:rsidRPr="008117E3">
        <w:rPr>
          <w:b w:val="0"/>
          <w:bCs/>
        </w:rPr>
        <w:t xml:space="preserve"> </w:t>
      </w:r>
      <w:r w:rsidR="00D641B5" w:rsidRPr="008117E3">
        <w:rPr>
          <w:b w:val="0"/>
          <w:bCs/>
        </w:rPr>
        <w:t xml:space="preserve">beder </w:t>
      </w:r>
      <w:r w:rsidR="00E20475" w:rsidRPr="008117E3">
        <w:rPr>
          <w:b w:val="0"/>
          <w:bCs/>
        </w:rPr>
        <w:t>om tilladelse til at bruge billedmateriale</w:t>
      </w:r>
      <w:r w:rsidRPr="008117E3">
        <w:rPr>
          <w:b w:val="0"/>
          <w:bCs/>
        </w:rPr>
        <w:t xml:space="preserve"> </w:t>
      </w:r>
      <w:r w:rsidR="00E20475" w:rsidRPr="008117E3">
        <w:rPr>
          <w:b w:val="0"/>
          <w:bCs/>
        </w:rPr>
        <w:t>af dig</w:t>
      </w:r>
      <w:r w:rsidRPr="008117E3">
        <w:rPr>
          <w:b w:val="0"/>
          <w:bCs/>
        </w:rPr>
        <w:t xml:space="preserve"> og din familie </w:t>
      </w:r>
      <w:r w:rsidR="00AD14E6" w:rsidRPr="008117E3">
        <w:rPr>
          <w:b w:val="0"/>
          <w:bCs/>
        </w:rPr>
        <w:t xml:space="preserve">i forbindelse med Decibels arbejde for at sikre bedre vilkår for børn og unge med høretab, f.eks. i forbindelse med dokumentation af foreningens aktiviteter og formidling af Decibels tilbud i f.eks. nyhedsbreve, på decibel.dk og via foreningens øvrige platforme. </w:t>
      </w:r>
    </w:p>
    <w:p w14:paraId="144A783B" w14:textId="77777777" w:rsidR="00BB0DA8" w:rsidRPr="008117E3" w:rsidRDefault="00BB0DA8" w:rsidP="008117E3">
      <w:pPr>
        <w:rPr>
          <w:b w:val="0"/>
          <w:bCs/>
        </w:rPr>
      </w:pPr>
    </w:p>
    <w:p w14:paraId="07F32F80" w14:textId="72328673" w:rsidR="00E20475" w:rsidRPr="008117E3" w:rsidRDefault="00AD14E6" w:rsidP="008117E3">
      <w:pPr>
        <w:rPr>
          <w:b w:val="0"/>
          <w:bCs/>
        </w:rPr>
      </w:pPr>
      <w:r w:rsidRPr="008117E3">
        <w:rPr>
          <w:b w:val="0"/>
          <w:bCs/>
        </w:rPr>
        <w:t>Dit s</w:t>
      </w:r>
      <w:r w:rsidR="00E20475" w:rsidRPr="008117E3">
        <w:rPr>
          <w:b w:val="0"/>
          <w:bCs/>
        </w:rPr>
        <w:t>amtykke kan til enhver tid tilbagekaldes</w:t>
      </w:r>
      <w:r w:rsidR="00E83871" w:rsidRPr="008117E3">
        <w:rPr>
          <w:b w:val="0"/>
          <w:bCs/>
        </w:rPr>
        <w:t xml:space="preserve"> ved henvendelse til Decibel</w:t>
      </w:r>
      <w:r w:rsidRPr="008117E3">
        <w:rPr>
          <w:b w:val="0"/>
          <w:bCs/>
        </w:rPr>
        <w:t xml:space="preserve">, og du har altid ret til at få rettet eller slettet foreningens oplysninger om dig. </w:t>
      </w:r>
      <w:r w:rsidR="00BB0DA8" w:rsidRPr="008117E3">
        <w:rPr>
          <w:b w:val="0"/>
          <w:bCs/>
        </w:rPr>
        <w:t xml:space="preserve">Vi henviser i øvrigt til Decibels privatlivspolitik, som er tilgængelig på decibel.dk.  </w:t>
      </w:r>
    </w:p>
    <w:p w14:paraId="17720098" w14:textId="77777777" w:rsidR="005C1741" w:rsidRPr="008117E3" w:rsidRDefault="005C1741" w:rsidP="008117E3">
      <w:pPr>
        <w:rPr>
          <w:b w:val="0"/>
          <w:bCs/>
        </w:rPr>
      </w:pPr>
    </w:p>
    <w:p w14:paraId="0B8D7873" w14:textId="1656863D" w:rsidR="00E20475" w:rsidRPr="008117E3" w:rsidRDefault="00E20475" w:rsidP="008117E3">
      <w:pPr>
        <w:rPr>
          <w:b w:val="0"/>
          <w:bCs/>
        </w:rPr>
      </w:pPr>
      <w:r w:rsidRPr="008117E3">
        <w:rPr>
          <w:b w:val="0"/>
          <w:bCs/>
        </w:rPr>
        <w:t>Jeg giver hermed samtykke til</w:t>
      </w:r>
      <w:r w:rsidR="00BB0DA8" w:rsidRPr="008117E3">
        <w:rPr>
          <w:b w:val="0"/>
          <w:bCs/>
        </w:rPr>
        <w:t>,</w:t>
      </w:r>
      <w:r w:rsidRPr="008117E3">
        <w:rPr>
          <w:b w:val="0"/>
          <w:bCs/>
        </w:rPr>
        <w:t xml:space="preserve"> at </w:t>
      </w:r>
      <w:r w:rsidR="008117E3">
        <w:rPr>
          <w:b w:val="0"/>
          <w:bCs/>
        </w:rPr>
        <w:t>foto</w:t>
      </w:r>
      <w:r w:rsidR="00AD14E6" w:rsidRPr="008117E3">
        <w:rPr>
          <w:b w:val="0"/>
          <w:bCs/>
        </w:rPr>
        <w:t>- og video</w:t>
      </w:r>
      <w:r w:rsidRPr="008117E3">
        <w:rPr>
          <w:b w:val="0"/>
          <w:bCs/>
        </w:rPr>
        <w:t>materiale</w:t>
      </w:r>
      <w:r w:rsidR="00E83871" w:rsidRPr="008117E3">
        <w:rPr>
          <w:b w:val="0"/>
          <w:bCs/>
        </w:rPr>
        <w:t xml:space="preserve"> </w:t>
      </w:r>
      <w:r w:rsidR="00AD14E6" w:rsidRPr="008117E3">
        <w:rPr>
          <w:b w:val="0"/>
          <w:bCs/>
        </w:rPr>
        <w:t>af mig og min familie må benyttes af Decibel:</w:t>
      </w:r>
    </w:p>
    <w:p w14:paraId="4D529437" w14:textId="77777777" w:rsidR="00E20475" w:rsidRDefault="00E20475" w:rsidP="008117E3"/>
    <w:p w14:paraId="740CE3E9" w14:textId="64E61D7A" w:rsidR="005C1741" w:rsidRDefault="005C1741" w:rsidP="008117E3"/>
    <w:p w14:paraId="749CA517" w14:textId="1D505B9D" w:rsidR="00AD14E6" w:rsidRDefault="00131ECA" w:rsidP="008117E3">
      <w:r>
        <w:t>Barnets n</w:t>
      </w:r>
      <w:r w:rsidR="00AD14E6" w:rsidRPr="00AD14E6">
        <w:t xml:space="preserve">avn: </w:t>
      </w:r>
      <w:r w:rsidR="00AD14E6">
        <w:t>________________________________</w:t>
      </w:r>
    </w:p>
    <w:p w14:paraId="305F19F2" w14:textId="77777777" w:rsidR="00131ECA" w:rsidRDefault="00131ECA" w:rsidP="008117E3"/>
    <w:p w14:paraId="18FA40EA" w14:textId="4E437CEF" w:rsidR="00131ECA" w:rsidRDefault="00131ECA" w:rsidP="008117E3">
      <w:r>
        <w:t>Forælders n</w:t>
      </w:r>
      <w:r w:rsidRPr="00AD14E6">
        <w:t xml:space="preserve">avn: </w:t>
      </w:r>
      <w:r>
        <w:t>________________________________</w:t>
      </w:r>
    </w:p>
    <w:p w14:paraId="2ED76995" w14:textId="77777777" w:rsidR="00131ECA" w:rsidRDefault="00131ECA" w:rsidP="008117E3"/>
    <w:p w14:paraId="6B05C7A1" w14:textId="4B731994" w:rsidR="00AD14E6" w:rsidRDefault="00AD14E6" w:rsidP="008117E3">
      <w:r w:rsidRPr="00AD14E6">
        <w:t xml:space="preserve">Dato: </w:t>
      </w:r>
      <w:r>
        <w:t>________________________________</w:t>
      </w:r>
    </w:p>
    <w:p w14:paraId="40DB71C1" w14:textId="77777777" w:rsidR="00AD14E6" w:rsidRPr="00AD14E6" w:rsidRDefault="00AD14E6" w:rsidP="008117E3"/>
    <w:p w14:paraId="614206D6" w14:textId="7A5BD9E4" w:rsidR="00AD14E6" w:rsidRDefault="00AD14E6" w:rsidP="008117E3">
      <w:r w:rsidRPr="00AD14E6">
        <w:t xml:space="preserve">E-mail: </w:t>
      </w:r>
      <w:r>
        <w:t>_______________________________</w:t>
      </w:r>
    </w:p>
    <w:p w14:paraId="3F07C7D9" w14:textId="77777777" w:rsidR="00AD14E6" w:rsidRDefault="00AD14E6" w:rsidP="008117E3"/>
    <w:p w14:paraId="22F55ACD" w14:textId="4BA5B0BB" w:rsidR="00AD14E6" w:rsidRPr="00AD14E6" w:rsidRDefault="00AD14E6" w:rsidP="008117E3">
      <w:r w:rsidRPr="00AD14E6">
        <w:t>Underskrift:</w:t>
      </w:r>
      <w:r>
        <w:t>____________________________</w:t>
      </w:r>
    </w:p>
    <w:p w14:paraId="434FB726" w14:textId="77777777" w:rsidR="00E20475" w:rsidRPr="00E20475" w:rsidRDefault="00E20475" w:rsidP="008117E3"/>
    <w:p w14:paraId="6431F602" w14:textId="77777777" w:rsidR="00E20475" w:rsidRPr="00E20475" w:rsidRDefault="00E20475" w:rsidP="008117E3"/>
    <w:p w14:paraId="7D0EC1B2" w14:textId="77777777" w:rsidR="00E20475" w:rsidRPr="008117E3" w:rsidRDefault="00E20475" w:rsidP="008117E3">
      <w:pPr>
        <w:rPr>
          <w:b w:val="0"/>
          <w:bCs/>
        </w:rPr>
      </w:pPr>
    </w:p>
    <w:p w14:paraId="3A29B7E2" w14:textId="77777777" w:rsidR="00E20475" w:rsidRPr="008117E3" w:rsidRDefault="00E20475" w:rsidP="008117E3">
      <w:pPr>
        <w:rPr>
          <w:b w:val="0"/>
          <w:bCs/>
        </w:rPr>
      </w:pPr>
      <w:r w:rsidRPr="008117E3">
        <w:rPr>
          <w:b w:val="0"/>
          <w:bCs/>
        </w:rPr>
        <w:t xml:space="preserve">Tag evt. </w:t>
      </w:r>
      <w:r w:rsidR="00BB0DA8" w:rsidRPr="008117E3">
        <w:rPr>
          <w:b w:val="0"/>
          <w:bCs/>
        </w:rPr>
        <w:t xml:space="preserve">et </w:t>
      </w:r>
      <w:r w:rsidRPr="008117E3">
        <w:rPr>
          <w:b w:val="0"/>
          <w:bCs/>
        </w:rPr>
        <w:t>billede af denne seddel til egen dokumentation</w:t>
      </w:r>
      <w:r w:rsidR="00BB0DA8" w:rsidRPr="008117E3">
        <w:rPr>
          <w:b w:val="0"/>
          <w:bCs/>
        </w:rPr>
        <w:t>.</w:t>
      </w:r>
    </w:p>
    <w:p w14:paraId="6D803A6E" w14:textId="77777777" w:rsidR="00BB0DA8" w:rsidRPr="008117E3" w:rsidRDefault="00BB0DA8" w:rsidP="008117E3">
      <w:pPr>
        <w:rPr>
          <w:b w:val="0"/>
          <w:bCs/>
        </w:rPr>
      </w:pPr>
    </w:p>
    <w:p w14:paraId="7013470E" w14:textId="175CE723" w:rsidR="00E84FCE" w:rsidRPr="008117E3" w:rsidRDefault="00E20475" w:rsidP="008117E3">
      <w:pPr>
        <w:rPr>
          <w:b w:val="0"/>
          <w:bCs/>
        </w:rPr>
      </w:pPr>
      <w:r w:rsidRPr="008117E3">
        <w:rPr>
          <w:b w:val="0"/>
          <w:bCs/>
        </w:rPr>
        <w:t xml:space="preserve">For yderligere oplysninger kontakt: </w:t>
      </w:r>
      <w:r w:rsidR="00AD14E6" w:rsidRPr="008117E3">
        <w:rPr>
          <w:b w:val="0"/>
          <w:bCs/>
        </w:rPr>
        <w:t>decibel</w:t>
      </w:r>
      <w:r w:rsidRPr="008117E3">
        <w:rPr>
          <w:b w:val="0"/>
          <w:bCs/>
        </w:rPr>
        <w:t>@decibel.dk</w:t>
      </w:r>
    </w:p>
    <w:sectPr w:rsidR="00E84FCE" w:rsidRPr="008117E3" w:rsidSect="004F57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127" w:right="1701" w:bottom="1701" w:left="1985" w:header="1554" w:footer="33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38129" w14:textId="77777777" w:rsidR="000121DB" w:rsidRDefault="000121DB" w:rsidP="008117E3">
      <w:r>
        <w:separator/>
      </w:r>
    </w:p>
    <w:p w14:paraId="226EC555" w14:textId="77777777" w:rsidR="000121DB" w:rsidRDefault="000121DB" w:rsidP="008117E3"/>
    <w:p w14:paraId="0E9513A4" w14:textId="77777777" w:rsidR="000121DB" w:rsidRDefault="000121DB" w:rsidP="008117E3"/>
    <w:p w14:paraId="081F322E" w14:textId="77777777" w:rsidR="000121DB" w:rsidRDefault="000121DB" w:rsidP="008117E3"/>
    <w:p w14:paraId="2FD4B9A5" w14:textId="77777777" w:rsidR="007B72EC" w:rsidRDefault="007B72EC" w:rsidP="008117E3"/>
    <w:p w14:paraId="7B1AA9FA" w14:textId="77777777" w:rsidR="00C5237B" w:rsidRDefault="00C5237B" w:rsidP="008117E3"/>
  </w:endnote>
  <w:endnote w:type="continuationSeparator" w:id="0">
    <w:p w14:paraId="2DB34D07" w14:textId="77777777" w:rsidR="000121DB" w:rsidRDefault="000121DB" w:rsidP="008117E3">
      <w:r>
        <w:continuationSeparator/>
      </w:r>
    </w:p>
    <w:p w14:paraId="529ECF6C" w14:textId="77777777" w:rsidR="000121DB" w:rsidRDefault="000121DB" w:rsidP="008117E3"/>
    <w:p w14:paraId="31883FD2" w14:textId="77777777" w:rsidR="000121DB" w:rsidRDefault="000121DB" w:rsidP="008117E3"/>
    <w:p w14:paraId="5305301B" w14:textId="77777777" w:rsidR="000121DB" w:rsidRDefault="000121DB" w:rsidP="008117E3"/>
    <w:p w14:paraId="09136D54" w14:textId="77777777" w:rsidR="007B72EC" w:rsidRDefault="007B72EC" w:rsidP="008117E3"/>
    <w:p w14:paraId="557454FD" w14:textId="77777777" w:rsidR="00C5237B" w:rsidRDefault="00C5237B" w:rsidP="008117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8DD24" w14:textId="77777777" w:rsidR="00A3701D" w:rsidRDefault="0069410C" w:rsidP="008117E3">
    <w:pPr>
      <w:pStyle w:val="Sidefod"/>
      <w:rPr>
        <w:rStyle w:val="Sidetal"/>
        <w:color w:val="51616E"/>
        <w:sz w:val="16"/>
      </w:rPr>
    </w:pPr>
    <w:r>
      <w:rPr>
        <w:rStyle w:val="Sidetal"/>
      </w:rPr>
      <w:fldChar w:fldCharType="begin"/>
    </w:r>
    <w:r w:rsidR="00A3701D">
      <w:rPr>
        <w:rStyle w:val="Sidetal"/>
      </w:rPr>
      <w:instrText xml:space="preserve">PAGE  </w:instrText>
    </w:r>
    <w:r>
      <w:rPr>
        <w:rStyle w:val="Sidetal"/>
      </w:rPr>
      <w:fldChar w:fldCharType="end"/>
    </w:r>
  </w:p>
  <w:p w14:paraId="660852F1" w14:textId="77777777" w:rsidR="00A3701D" w:rsidRDefault="00A3701D" w:rsidP="008117E3">
    <w:pPr>
      <w:pStyle w:val="Sidefod"/>
    </w:pPr>
  </w:p>
  <w:p w14:paraId="6862CF79" w14:textId="77777777" w:rsidR="00A3701D" w:rsidRDefault="00A3701D" w:rsidP="008117E3"/>
  <w:p w14:paraId="31BE52B0" w14:textId="77777777" w:rsidR="00AA0CFC" w:rsidRDefault="00AA0CFC" w:rsidP="008117E3"/>
  <w:p w14:paraId="6D76FBD5" w14:textId="77777777" w:rsidR="007B72EC" w:rsidRDefault="007B72EC" w:rsidP="008117E3"/>
  <w:p w14:paraId="20990988" w14:textId="77777777" w:rsidR="00C5237B" w:rsidRDefault="00C5237B" w:rsidP="00811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196B6" w14:textId="77777777" w:rsidR="00B25017" w:rsidRPr="00B25017" w:rsidRDefault="00B25017" w:rsidP="008117E3">
    <w:pPr>
      <w:pStyle w:val="Sidehoved"/>
    </w:pPr>
    <w:r w:rsidRPr="00B25017">
      <w:t xml:space="preserve">Side </w:t>
    </w:r>
    <w:r w:rsidR="006F59FA">
      <w:fldChar w:fldCharType="begin"/>
    </w:r>
    <w:r w:rsidR="006F59FA">
      <w:instrText xml:space="preserve"> PAGE </w:instrText>
    </w:r>
    <w:r w:rsidR="006F59FA">
      <w:fldChar w:fldCharType="separate"/>
    </w:r>
    <w:r w:rsidR="008B07D0">
      <w:rPr>
        <w:noProof/>
      </w:rPr>
      <w:t>2</w:t>
    </w:r>
    <w:r w:rsidR="006F59FA">
      <w:rPr>
        <w:noProof/>
      </w:rPr>
      <w:fldChar w:fldCharType="end"/>
    </w:r>
    <w:r w:rsidRPr="00B25017">
      <w:t xml:space="preserve"> af </w:t>
    </w:r>
    <w:r w:rsidR="00652593">
      <w:fldChar w:fldCharType="begin"/>
    </w:r>
    <w:r w:rsidR="00652593">
      <w:instrText xml:space="preserve"> NUMPAGES </w:instrText>
    </w:r>
    <w:r w:rsidR="00652593">
      <w:fldChar w:fldCharType="separate"/>
    </w:r>
    <w:r w:rsidR="008B07D0">
      <w:rPr>
        <w:noProof/>
      </w:rPr>
      <w:t>2</w:t>
    </w:r>
    <w:r w:rsidR="00652593">
      <w:rPr>
        <w:noProof/>
      </w:rPr>
      <w:fldChar w:fldCharType="end"/>
    </w:r>
  </w:p>
  <w:p w14:paraId="07DF90FF" w14:textId="77777777" w:rsidR="00B25017" w:rsidRDefault="00B25017" w:rsidP="008117E3">
    <w:pPr>
      <w:pStyle w:val="Sidefod"/>
    </w:pPr>
  </w:p>
  <w:p w14:paraId="26CA480D" w14:textId="77777777" w:rsidR="00A3701D" w:rsidRPr="00B25017" w:rsidRDefault="00A3701D" w:rsidP="008117E3">
    <w:pPr>
      <w:pStyle w:val="Sidefod"/>
    </w:pPr>
  </w:p>
  <w:p w14:paraId="393AE427" w14:textId="77777777" w:rsidR="00AA0CFC" w:rsidRDefault="00AA0CFC" w:rsidP="008117E3"/>
  <w:p w14:paraId="234F864F" w14:textId="77777777" w:rsidR="007B72EC" w:rsidRDefault="007B72EC" w:rsidP="008117E3"/>
  <w:p w14:paraId="29DC7762" w14:textId="77777777" w:rsidR="00C5237B" w:rsidRDefault="00C5237B" w:rsidP="008117E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226A7" w14:textId="77777777" w:rsidR="00562975" w:rsidRPr="00E20475" w:rsidRDefault="00562975" w:rsidP="008117E3"/>
  <w:p w14:paraId="6F21C5F5" w14:textId="1A214050" w:rsidR="00A3701D" w:rsidRPr="00E20475" w:rsidRDefault="00A3701D" w:rsidP="008117E3">
    <w:r w:rsidRPr="00E20475">
      <w:t>Decibel – Landsforeningen børn og unge med høretab</w:t>
    </w:r>
    <w:r w:rsidR="00562975" w:rsidRPr="00E20475">
      <w:t xml:space="preserve"> </w:t>
    </w:r>
    <w:r w:rsidR="00562975" w:rsidRPr="00E20475">
      <w:rPr>
        <w:bCs/>
      </w:rPr>
      <w:t>|</w:t>
    </w:r>
    <w:r w:rsidR="00562975" w:rsidRPr="00E20475">
      <w:t xml:space="preserve"> </w:t>
    </w:r>
    <w:r w:rsidR="00131ECA">
      <w:t>Lyngbyvej 11, 1.sal, L104</w:t>
    </w:r>
    <w:r w:rsidRPr="00E20475">
      <w:t xml:space="preserve"> </w:t>
    </w:r>
    <w:r w:rsidRPr="00E20475">
      <w:rPr>
        <w:bCs/>
      </w:rPr>
      <w:t>|</w:t>
    </w:r>
    <w:r w:rsidR="00B25017" w:rsidRPr="00E20475">
      <w:t xml:space="preserve"> </w:t>
    </w:r>
    <w:r w:rsidR="00131ECA">
      <w:t>2100 Kbh Ø</w:t>
    </w:r>
    <w:r w:rsidR="00B25017" w:rsidRPr="00E20475">
      <w:t xml:space="preserve"> </w:t>
    </w:r>
    <w:r w:rsidRPr="00E20475">
      <w:rPr>
        <w:bCs/>
      </w:rPr>
      <w:t xml:space="preserve">| </w:t>
    </w:r>
    <w:hyperlink r:id="rId1" w:history="1">
      <w:r w:rsidRPr="00E20475">
        <w:rPr>
          <w:u w:color="0000E9"/>
        </w:rPr>
        <w:t>decibel.dk</w:t>
      </w:r>
    </w:hyperlink>
    <w:r w:rsidRPr="00E20475">
      <w:rPr>
        <w:noProof/>
      </w:rPr>
      <w:t xml:space="preserve"> </w:t>
    </w:r>
  </w:p>
  <w:p w14:paraId="7DB43A6A" w14:textId="77777777" w:rsidR="00A3701D" w:rsidRDefault="00A3701D" w:rsidP="008117E3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C80EF" w14:textId="77777777" w:rsidR="000121DB" w:rsidRDefault="000121DB" w:rsidP="008117E3">
      <w:r>
        <w:separator/>
      </w:r>
    </w:p>
    <w:p w14:paraId="5E6B3155" w14:textId="77777777" w:rsidR="000121DB" w:rsidRDefault="000121DB" w:rsidP="008117E3"/>
    <w:p w14:paraId="515061EB" w14:textId="77777777" w:rsidR="000121DB" w:rsidRDefault="000121DB" w:rsidP="008117E3"/>
    <w:p w14:paraId="13C95E9F" w14:textId="77777777" w:rsidR="000121DB" w:rsidRDefault="000121DB" w:rsidP="008117E3"/>
    <w:p w14:paraId="2F3FC2F8" w14:textId="77777777" w:rsidR="007B72EC" w:rsidRDefault="007B72EC" w:rsidP="008117E3"/>
    <w:p w14:paraId="035D6930" w14:textId="77777777" w:rsidR="00C5237B" w:rsidRDefault="00C5237B" w:rsidP="008117E3"/>
  </w:footnote>
  <w:footnote w:type="continuationSeparator" w:id="0">
    <w:p w14:paraId="4F008F0F" w14:textId="77777777" w:rsidR="000121DB" w:rsidRDefault="000121DB" w:rsidP="008117E3">
      <w:r>
        <w:continuationSeparator/>
      </w:r>
    </w:p>
    <w:p w14:paraId="637D2098" w14:textId="77777777" w:rsidR="000121DB" w:rsidRDefault="000121DB" w:rsidP="008117E3"/>
    <w:p w14:paraId="52584182" w14:textId="77777777" w:rsidR="000121DB" w:rsidRDefault="000121DB" w:rsidP="008117E3"/>
    <w:p w14:paraId="1ED5ED59" w14:textId="77777777" w:rsidR="000121DB" w:rsidRDefault="000121DB" w:rsidP="008117E3"/>
    <w:p w14:paraId="0FFF3000" w14:textId="77777777" w:rsidR="007B72EC" w:rsidRDefault="007B72EC" w:rsidP="008117E3"/>
    <w:p w14:paraId="510EBECE" w14:textId="77777777" w:rsidR="00C5237B" w:rsidRDefault="00C5237B" w:rsidP="008117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0FAA" w14:textId="77777777" w:rsidR="00A3701D" w:rsidRDefault="0069410C" w:rsidP="008117E3">
    <w:pPr>
      <w:pStyle w:val="Sidehoved"/>
      <w:rPr>
        <w:rStyle w:val="Sidetal"/>
        <w:rFonts w:cs="Helvetica"/>
        <w:lang w:eastAsia="en-US"/>
      </w:rPr>
    </w:pPr>
    <w:r>
      <w:rPr>
        <w:rStyle w:val="Sidetal"/>
      </w:rPr>
      <w:fldChar w:fldCharType="begin"/>
    </w:r>
    <w:r w:rsidR="00A3701D">
      <w:rPr>
        <w:rStyle w:val="Sidetal"/>
      </w:rPr>
      <w:instrText xml:space="preserve">PAGE  </w:instrText>
    </w:r>
    <w:r>
      <w:rPr>
        <w:rStyle w:val="Sidetal"/>
      </w:rPr>
      <w:fldChar w:fldCharType="end"/>
    </w:r>
  </w:p>
  <w:p w14:paraId="107C97EB" w14:textId="77777777" w:rsidR="00A3701D" w:rsidRDefault="00A3701D" w:rsidP="008117E3"/>
  <w:p w14:paraId="16DCDDD4" w14:textId="77777777" w:rsidR="00A3701D" w:rsidRDefault="00A3701D" w:rsidP="008117E3"/>
  <w:p w14:paraId="3236CBF2" w14:textId="77777777" w:rsidR="00A3701D" w:rsidRDefault="00A3701D" w:rsidP="008117E3"/>
  <w:p w14:paraId="7B3ACE67" w14:textId="77777777" w:rsidR="00A3701D" w:rsidRDefault="00A3701D" w:rsidP="008117E3"/>
  <w:p w14:paraId="1A0D328E" w14:textId="77777777" w:rsidR="00A3701D" w:rsidRDefault="00A3701D" w:rsidP="008117E3"/>
  <w:p w14:paraId="07592777" w14:textId="77777777" w:rsidR="00AA0CFC" w:rsidRDefault="00AA0CFC" w:rsidP="008117E3"/>
  <w:p w14:paraId="024BA45A" w14:textId="77777777" w:rsidR="007B72EC" w:rsidRDefault="007B72EC" w:rsidP="008117E3"/>
  <w:p w14:paraId="20E5991C" w14:textId="77777777" w:rsidR="00C5237B" w:rsidRDefault="00C5237B" w:rsidP="008117E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97B67" w14:textId="77777777" w:rsidR="00A3701D" w:rsidRDefault="00A3701D" w:rsidP="008117E3">
    <w:pPr>
      <w:pStyle w:val="Sidehoved"/>
    </w:pPr>
  </w:p>
  <w:p w14:paraId="7C200391" w14:textId="77777777" w:rsidR="00A3701D" w:rsidRDefault="00A3701D" w:rsidP="008117E3"/>
  <w:p w14:paraId="7335DA1E" w14:textId="77777777" w:rsidR="00AA0CFC" w:rsidRDefault="00AA0CFC" w:rsidP="008117E3"/>
  <w:p w14:paraId="73FDA842" w14:textId="77777777" w:rsidR="007B72EC" w:rsidRDefault="007B72EC" w:rsidP="008117E3"/>
  <w:p w14:paraId="28C2090E" w14:textId="77777777" w:rsidR="00C5237B" w:rsidRDefault="00C5237B" w:rsidP="008117E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BE603" w14:textId="77777777" w:rsidR="00A3701D" w:rsidRDefault="00A3701D" w:rsidP="008117E3">
    <w:pPr>
      <w:pStyle w:val="Sidehoved"/>
    </w:pPr>
    <w:r w:rsidRPr="00301281">
      <w:rPr>
        <w:noProof/>
      </w:rPr>
      <w:drawing>
        <wp:anchor distT="0" distB="0" distL="114300" distR="114300" simplePos="0" relativeHeight="251667456" behindDoc="0" locked="0" layoutInCell="1" allowOverlap="1" wp14:anchorId="323AB117" wp14:editId="10A8832B">
          <wp:simplePos x="0" y="0"/>
          <wp:positionH relativeFrom="margin">
            <wp:posOffset>4163060</wp:posOffset>
          </wp:positionH>
          <wp:positionV relativeFrom="page">
            <wp:posOffset>355600</wp:posOffset>
          </wp:positionV>
          <wp:extent cx="1638935" cy="426720"/>
          <wp:effectExtent l="25400" t="0" r="12065" b="0"/>
          <wp:wrapNone/>
          <wp:docPr id="5" name="Billede 5" descr="decibel logo til brevpapi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cibel logo til brevpapi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38935" cy="426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043AA73" w14:textId="77777777" w:rsidR="00A3701D" w:rsidRDefault="00A3701D" w:rsidP="008117E3">
    <w:pPr>
      <w:pStyle w:val="Sidehoved"/>
    </w:pPr>
  </w:p>
  <w:p w14:paraId="7EEEE1CE" w14:textId="77777777" w:rsidR="00A3701D" w:rsidRDefault="00A3701D" w:rsidP="008117E3">
    <w:pPr>
      <w:pStyle w:val="Sidehoved"/>
    </w:pPr>
  </w:p>
  <w:p w14:paraId="2D59887C" w14:textId="77777777" w:rsidR="00A3701D" w:rsidRDefault="00A3701D" w:rsidP="008117E3">
    <w:pPr>
      <w:pStyle w:val="Sidehoved"/>
    </w:pPr>
  </w:p>
  <w:p w14:paraId="5ED5BF35" w14:textId="77777777" w:rsidR="00A3701D" w:rsidRDefault="00A3701D" w:rsidP="008117E3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C5889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C0A7A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8265E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724DE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66218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7182B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5B823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15419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41C5A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A4AD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8C08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2"/>
    <w:multiLevelType w:val="singleLevel"/>
    <w:tmpl w:val="00000002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2" w15:restartNumberingAfterBreak="0">
    <w:nsid w:val="05164288"/>
    <w:multiLevelType w:val="hybridMultilevel"/>
    <w:tmpl w:val="36E0A10C"/>
    <w:lvl w:ilvl="0" w:tplc="73169C16">
      <w:start w:val="9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02E58EF"/>
    <w:multiLevelType w:val="hybridMultilevel"/>
    <w:tmpl w:val="069ABD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5D5473C"/>
    <w:multiLevelType w:val="hybridMultilevel"/>
    <w:tmpl w:val="3D44D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2406A"/>
    <w:multiLevelType w:val="hybridMultilevel"/>
    <w:tmpl w:val="E80CAE32"/>
    <w:lvl w:ilvl="0" w:tplc="AC86077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0406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6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6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6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6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6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2266673E"/>
    <w:multiLevelType w:val="hybridMultilevel"/>
    <w:tmpl w:val="142897E2"/>
    <w:lvl w:ilvl="0" w:tplc="86F6F3BC">
      <w:start w:val="1"/>
      <w:numFmt w:val="lowerLetter"/>
      <w:lvlText w:val="%1."/>
      <w:lvlJc w:val="left"/>
      <w:pPr>
        <w:tabs>
          <w:tab w:val="num" w:pos="2625"/>
        </w:tabs>
        <w:ind w:left="2625" w:hanging="2265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37C0E34"/>
    <w:multiLevelType w:val="hybridMultilevel"/>
    <w:tmpl w:val="97EE0708"/>
    <w:lvl w:ilvl="0" w:tplc="73169C16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A25C12"/>
    <w:multiLevelType w:val="hybridMultilevel"/>
    <w:tmpl w:val="9B36DF90"/>
    <w:lvl w:ilvl="0" w:tplc="3BE6731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AC860778">
      <w:start w:val="1"/>
      <w:numFmt w:val="decimal"/>
      <w:lvlText w:val="%2."/>
      <w:lvlJc w:val="left"/>
      <w:pPr>
        <w:tabs>
          <w:tab w:val="num" w:pos="2160"/>
        </w:tabs>
        <w:ind w:left="2160" w:hanging="720"/>
      </w:pPr>
    </w:lvl>
    <w:lvl w:ilvl="2" w:tplc="040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2122CCE"/>
    <w:multiLevelType w:val="hybridMultilevel"/>
    <w:tmpl w:val="F252D0E6"/>
    <w:lvl w:ilvl="0" w:tplc="9240298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81C49"/>
    <w:multiLevelType w:val="hybridMultilevel"/>
    <w:tmpl w:val="AF468C8E"/>
    <w:lvl w:ilvl="0" w:tplc="0406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4104666E"/>
    <w:multiLevelType w:val="singleLevel"/>
    <w:tmpl w:val="A93A810C"/>
    <w:lvl w:ilvl="0">
      <w:start w:val="1"/>
      <w:numFmt w:val="lowerLetter"/>
      <w:lvlText w:val="%1."/>
      <w:legacy w:legacy="1" w:legacySpace="0" w:legacyIndent="283"/>
      <w:lvlJc w:val="left"/>
      <w:pPr>
        <w:ind w:left="850" w:hanging="283"/>
      </w:pPr>
    </w:lvl>
  </w:abstractNum>
  <w:abstractNum w:abstractNumId="22" w15:restartNumberingAfterBreak="0">
    <w:nsid w:val="47FD73D0"/>
    <w:multiLevelType w:val="hybridMultilevel"/>
    <w:tmpl w:val="62FE2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F93766"/>
    <w:multiLevelType w:val="hybridMultilevel"/>
    <w:tmpl w:val="9446C2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9C6352"/>
    <w:multiLevelType w:val="hybridMultilevel"/>
    <w:tmpl w:val="29645F6A"/>
    <w:lvl w:ilvl="0" w:tplc="73169C16">
      <w:start w:val="9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562F7E5E"/>
    <w:multiLevelType w:val="hybridMultilevel"/>
    <w:tmpl w:val="605E950C"/>
    <w:lvl w:ilvl="0" w:tplc="D9AE9660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D03964"/>
    <w:multiLevelType w:val="singleLevel"/>
    <w:tmpl w:val="27EA9DF6"/>
    <w:lvl w:ilvl="0">
      <w:start w:val="1"/>
      <w:numFmt w:val="bullet"/>
      <w:pStyle w:val="Indrykpind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7" w15:restartNumberingAfterBreak="0">
    <w:nsid w:val="59C072BC"/>
    <w:multiLevelType w:val="hybridMultilevel"/>
    <w:tmpl w:val="20FCE8C4"/>
    <w:lvl w:ilvl="0" w:tplc="D212997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3D1F69"/>
    <w:multiLevelType w:val="hybridMultilevel"/>
    <w:tmpl w:val="4D841234"/>
    <w:lvl w:ilvl="0" w:tplc="73169C16">
      <w:start w:val="9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5646836"/>
    <w:multiLevelType w:val="hybridMultilevel"/>
    <w:tmpl w:val="EF288810"/>
    <w:lvl w:ilvl="0" w:tplc="6D6C5056">
      <w:start w:val="2400"/>
      <w:numFmt w:val="bullet"/>
      <w:lvlText w:val="-"/>
      <w:lvlJc w:val="left"/>
      <w:pPr>
        <w:ind w:left="360" w:hanging="360"/>
      </w:pPr>
      <w:rPr>
        <w:rFonts w:ascii="Cambria" w:eastAsia="MS Mincho" w:hAnsi="Cambria" w:cs="Times New Roman" w:hint="default"/>
      </w:rPr>
    </w:lvl>
    <w:lvl w:ilvl="1" w:tplc="51C088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EEE5DD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522FE3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D10E3C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1E05B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6E4199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B84B5B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DA01A5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CF4426"/>
    <w:multiLevelType w:val="hybridMultilevel"/>
    <w:tmpl w:val="7EE6D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200C53"/>
    <w:multiLevelType w:val="hybridMultilevel"/>
    <w:tmpl w:val="5A4C9D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BB41DE"/>
    <w:multiLevelType w:val="hybridMultilevel"/>
    <w:tmpl w:val="61BE0E64"/>
    <w:lvl w:ilvl="0" w:tplc="D5B88C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EC768E4"/>
    <w:multiLevelType w:val="singleLevel"/>
    <w:tmpl w:val="6E203FF8"/>
    <w:lvl w:ilvl="0">
      <w:start w:val="1403"/>
      <w:numFmt w:val="bullet"/>
      <w:lvlText w:val="-"/>
      <w:lvlJc w:val="left"/>
      <w:pPr>
        <w:tabs>
          <w:tab w:val="num" w:pos="2625"/>
        </w:tabs>
        <w:ind w:left="2625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33"/>
  </w:num>
  <w:num w:numId="13">
    <w:abstractNumId w:val="21"/>
  </w:num>
  <w:num w:numId="14">
    <w:abstractNumId w:val="26"/>
  </w:num>
  <w:num w:numId="15">
    <w:abstractNumId w:val="16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23"/>
  </w:num>
  <w:num w:numId="20">
    <w:abstractNumId w:val="31"/>
  </w:num>
  <w:num w:numId="21">
    <w:abstractNumId w:val="22"/>
  </w:num>
  <w:num w:numId="22">
    <w:abstractNumId w:val="30"/>
  </w:num>
  <w:num w:numId="23">
    <w:abstractNumId w:val="14"/>
  </w:num>
  <w:num w:numId="24">
    <w:abstractNumId w:val="17"/>
  </w:num>
  <w:num w:numId="25">
    <w:abstractNumId w:val="32"/>
  </w:num>
  <w:num w:numId="26">
    <w:abstractNumId w:val="12"/>
  </w:num>
  <w:num w:numId="27">
    <w:abstractNumId w:val="24"/>
  </w:num>
  <w:num w:numId="28">
    <w:abstractNumId w:val="28"/>
  </w:num>
  <w:num w:numId="29">
    <w:abstractNumId w:val="13"/>
  </w:num>
  <w:num w:numId="30">
    <w:abstractNumId w:val="19"/>
  </w:num>
  <w:num w:numId="31">
    <w:abstractNumId w:val="27"/>
  </w:num>
  <w:num w:numId="32">
    <w:abstractNumId w:val="29"/>
  </w:num>
  <w:num w:numId="33">
    <w:abstractNumId w:val="11"/>
  </w:num>
  <w:num w:numId="34">
    <w:abstractNumId w:val="15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revisionView w:inkAnnotation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jM3NDY2MTIwNTRW0lEKTi0uzszPAykwrAUAD7C0piwAAAA="/>
  </w:docVars>
  <w:rsids>
    <w:rsidRoot w:val="00791D94"/>
    <w:rsid w:val="00010711"/>
    <w:rsid w:val="000121DB"/>
    <w:rsid w:val="0001598E"/>
    <w:rsid w:val="0009791B"/>
    <w:rsid w:val="00122A76"/>
    <w:rsid w:val="00131ECA"/>
    <w:rsid w:val="0013561C"/>
    <w:rsid w:val="001827FD"/>
    <w:rsid w:val="001C630D"/>
    <w:rsid w:val="001F28CA"/>
    <w:rsid w:val="00213589"/>
    <w:rsid w:val="0022311E"/>
    <w:rsid w:val="00283171"/>
    <w:rsid w:val="00284E71"/>
    <w:rsid w:val="00301281"/>
    <w:rsid w:val="003446AF"/>
    <w:rsid w:val="00353CDF"/>
    <w:rsid w:val="00375645"/>
    <w:rsid w:val="003A0F4C"/>
    <w:rsid w:val="003C763C"/>
    <w:rsid w:val="003E0FB7"/>
    <w:rsid w:val="003E46A9"/>
    <w:rsid w:val="00412DEA"/>
    <w:rsid w:val="004A52CC"/>
    <w:rsid w:val="004F16FF"/>
    <w:rsid w:val="004F57CB"/>
    <w:rsid w:val="0050415D"/>
    <w:rsid w:val="00510F3B"/>
    <w:rsid w:val="00520539"/>
    <w:rsid w:val="00524699"/>
    <w:rsid w:val="00562975"/>
    <w:rsid w:val="00570589"/>
    <w:rsid w:val="005B1CBB"/>
    <w:rsid w:val="005C0061"/>
    <w:rsid w:val="005C1741"/>
    <w:rsid w:val="00652593"/>
    <w:rsid w:val="006766DC"/>
    <w:rsid w:val="0069410C"/>
    <w:rsid w:val="006955DC"/>
    <w:rsid w:val="006B44E6"/>
    <w:rsid w:val="006B654A"/>
    <w:rsid w:val="006F59FA"/>
    <w:rsid w:val="006F7E1D"/>
    <w:rsid w:val="00777D4D"/>
    <w:rsid w:val="00791D94"/>
    <w:rsid w:val="007B72EC"/>
    <w:rsid w:val="008025B4"/>
    <w:rsid w:val="008117E3"/>
    <w:rsid w:val="008300CD"/>
    <w:rsid w:val="0086050E"/>
    <w:rsid w:val="008B07D0"/>
    <w:rsid w:val="008E679A"/>
    <w:rsid w:val="008F2026"/>
    <w:rsid w:val="008F7355"/>
    <w:rsid w:val="00944DBC"/>
    <w:rsid w:val="00955499"/>
    <w:rsid w:val="009651AC"/>
    <w:rsid w:val="00984C2F"/>
    <w:rsid w:val="009D5E8D"/>
    <w:rsid w:val="009F4E54"/>
    <w:rsid w:val="00A3701D"/>
    <w:rsid w:val="00A62A51"/>
    <w:rsid w:val="00AA0CFC"/>
    <w:rsid w:val="00AD14E6"/>
    <w:rsid w:val="00AD18B8"/>
    <w:rsid w:val="00AE5E86"/>
    <w:rsid w:val="00AF038A"/>
    <w:rsid w:val="00B21E08"/>
    <w:rsid w:val="00B25017"/>
    <w:rsid w:val="00B3244F"/>
    <w:rsid w:val="00BB0BC0"/>
    <w:rsid w:val="00BB0DA8"/>
    <w:rsid w:val="00BE37BE"/>
    <w:rsid w:val="00BF1BB7"/>
    <w:rsid w:val="00C4392A"/>
    <w:rsid w:val="00C5237B"/>
    <w:rsid w:val="00D641B5"/>
    <w:rsid w:val="00DB6021"/>
    <w:rsid w:val="00E20475"/>
    <w:rsid w:val="00E83871"/>
    <w:rsid w:val="00E84FCE"/>
    <w:rsid w:val="00EA612F"/>
    <w:rsid w:val="00ED7238"/>
    <w:rsid w:val="00EE3EE9"/>
    <w:rsid w:val="00EE7DD9"/>
    <w:rsid w:val="00F02FB5"/>
    <w:rsid w:val="00F3332E"/>
    <w:rsid w:val="00F5294D"/>
    <w:rsid w:val="00F81CF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oNotEmbedSmartTags/>
  <w:decimalSymbol w:val=","/>
  <w:listSeparator w:val=";"/>
  <w14:docId w14:val="04BF2348"/>
  <w15:docId w15:val="{0E4A6127-8D0E-4FEF-965C-49780E6F1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4"/>
        <w:szCs w:val="24"/>
        <w:lang w:val="en-US" w:eastAsia="da-DK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8117E3"/>
    <w:pPr>
      <w:widowControl w:val="0"/>
      <w:autoSpaceDE w:val="0"/>
      <w:autoSpaceDN w:val="0"/>
      <w:adjustRightInd w:val="0"/>
      <w:spacing w:line="276" w:lineRule="auto"/>
    </w:pPr>
    <w:rPr>
      <w:rFonts w:ascii="Verdana" w:hAnsi="Verdana" w:cs="Helvetica"/>
      <w:b/>
      <w:color w:val="51616E"/>
      <w:lang w:val="da-DK" w:eastAsia="en-US"/>
    </w:rPr>
  </w:style>
  <w:style w:type="paragraph" w:styleId="Overskrift1">
    <w:name w:val="heading 1"/>
    <w:basedOn w:val="Normal"/>
    <w:next w:val="Normal"/>
    <w:autoRedefine/>
    <w:qFormat/>
    <w:rsid w:val="00122A76"/>
    <w:pPr>
      <w:keepNext/>
      <w:spacing w:before="240" w:after="60"/>
      <w:outlineLvl w:val="0"/>
    </w:pPr>
    <w:rPr>
      <w:b w:val="0"/>
      <w:kern w:val="32"/>
      <w:sz w:val="36"/>
      <w:szCs w:val="26"/>
    </w:rPr>
  </w:style>
  <w:style w:type="paragraph" w:styleId="Overskrift2">
    <w:name w:val="heading 2"/>
    <w:basedOn w:val="Normal"/>
    <w:next w:val="Normal"/>
    <w:link w:val="Overskrift2Tegn"/>
    <w:autoRedefine/>
    <w:unhideWhenUsed/>
    <w:qFormat/>
    <w:rsid w:val="00122A76"/>
    <w:pPr>
      <w:keepNext/>
      <w:spacing w:before="240" w:after="60"/>
      <w:outlineLvl w:val="1"/>
    </w:pPr>
    <w:rPr>
      <w:rFonts w:eastAsia="Times New Roman"/>
      <w:b w:val="0"/>
      <w:bCs/>
      <w:iCs/>
      <w:sz w:val="28"/>
      <w:szCs w:val="28"/>
    </w:rPr>
  </w:style>
  <w:style w:type="paragraph" w:styleId="Overskrift3">
    <w:name w:val="heading 3"/>
    <w:basedOn w:val="Normal"/>
    <w:next w:val="Normal"/>
    <w:link w:val="Overskrift3Tegn"/>
    <w:autoRedefine/>
    <w:qFormat/>
    <w:rsid w:val="00BE37BE"/>
    <w:pPr>
      <w:keepNext/>
      <w:tabs>
        <w:tab w:val="left" w:pos="2268"/>
      </w:tabs>
      <w:spacing w:line="288" w:lineRule="auto"/>
      <w:jc w:val="both"/>
      <w:outlineLvl w:val="2"/>
    </w:pPr>
    <w:rPr>
      <w:rFonts w:eastAsia="Times New Roman"/>
      <w:b w:val="0"/>
      <w:lang w:eastAsia="zh-CN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link w:val="Overskrift2"/>
    <w:rsid w:val="00122A76"/>
    <w:rPr>
      <w:rFonts w:ascii="Verdana" w:eastAsia="Times New Roman" w:hAnsi="Verdana"/>
      <w:b/>
      <w:bCs/>
      <w:iCs/>
      <w:sz w:val="28"/>
      <w:szCs w:val="28"/>
      <w:lang w:val="da-DK" w:eastAsia="en-US"/>
    </w:rPr>
  </w:style>
  <w:style w:type="character" w:customStyle="1" w:styleId="Overskrift3Tegn">
    <w:name w:val="Overskrift 3 Tegn"/>
    <w:link w:val="Overskrift3"/>
    <w:rsid w:val="00BE37BE"/>
    <w:rPr>
      <w:rFonts w:ascii="Verdana" w:eastAsia="Times New Roman" w:hAnsi="Verdana"/>
      <w:b/>
      <w:sz w:val="24"/>
      <w:lang w:val="da-DK" w:eastAsia="zh-CN"/>
    </w:rPr>
  </w:style>
  <w:style w:type="paragraph" w:styleId="Sidehoved">
    <w:name w:val="header"/>
    <w:basedOn w:val="Normal"/>
    <w:link w:val="SidehovedTegn"/>
    <w:autoRedefine/>
    <w:uiPriority w:val="99"/>
    <w:qFormat/>
    <w:rsid w:val="00B25017"/>
    <w:pPr>
      <w:tabs>
        <w:tab w:val="center" w:pos="4320"/>
        <w:tab w:val="right" w:pos="8640"/>
      </w:tabs>
    </w:pPr>
    <w:rPr>
      <w:rFonts w:cs="Arial"/>
      <w:lang w:eastAsia="da-DK"/>
    </w:rPr>
  </w:style>
  <w:style w:type="paragraph" w:styleId="Sidefod">
    <w:name w:val="footer"/>
    <w:basedOn w:val="Normal"/>
    <w:link w:val="SidefodTegn"/>
    <w:autoRedefine/>
    <w:uiPriority w:val="99"/>
    <w:qFormat/>
    <w:rsid w:val="004F57CB"/>
    <w:pPr>
      <w:tabs>
        <w:tab w:val="center" w:pos="4320"/>
        <w:tab w:val="right" w:pos="8640"/>
      </w:tabs>
    </w:pPr>
    <w:rPr>
      <w:color w:val="009CBC"/>
      <w:sz w:val="22"/>
    </w:rPr>
  </w:style>
  <w:style w:type="character" w:styleId="Hyperlink">
    <w:name w:val="Hyperlink"/>
    <w:uiPriority w:val="99"/>
    <w:rsid w:val="00635C5A"/>
    <w:rPr>
      <w:color w:val="0000FF"/>
      <w:u w:val="single"/>
    </w:rPr>
  </w:style>
  <w:style w:type="paragraph" w:customStyle="1" w:styleId="a">
    <w:basedOn w:val="Normal"/>
    <w:next w:val="Dokumentoversigt"/>
    <w:rsid w:val="006713A0"/>
    <w:pPr>
      <w:shd w:val="clear" w:color="auto" w:fill="000080"/>
      <w:tabs>
        <w:tab w:val="left" w:pos="567"/>
      </w:tabs>
      <w:spacing w:line="288" w:lineRule="auto"/>
      <w:jc w:val="both"/>
    </w:pPr>
    <w:rPr>
      <w:rFonts w:ascii="Tahoma" w:eastAsia="Times New Roman" w:hAnsi="Tahoma" w:cs="Tahoma"/>
      <w:sz w:val="20"/>
      <w:lang w:eastAsia="zh-CN"/>
    </w:rPr>
  </w:style>
  <w:style w:type="paragraph" w:styleId="Dokumentoversigt">
    <w:name w:val="Document Map"/>
    <w:basedOn w:val="Normal"/>
    <w:link w:val="DokumentoversigtTegn"/>
    <w:uiPriority w:val="99"/>
    <w:semiHidden/>
    <w:unhideWhenUsed/>
    <w:rsid w:val="006713A0"/>
    <w:rPr>
      <w:rFonts w:ascii="Lucida Grande" w:hAnsi="Lucida Grande"/>
    </w:rPr>
  </w:style>
  <w:style w:type="character" w:customStyle="1" w:styleId="DokumentoversigtTegn">
    <w:name w:val="Dokumentoversigt Tegn"/>
    <w:link w:val="Dokumentoversigt"/>
    <w:uiPriority w:val="99"/>
    <w:semiHidden/>
    <w:rsid w:val="006713A0"/>
    <w:rPr>
      <w:rFonts w:ascii="Lucida Grande" w:hAnsi="Lucida Grande"/>
      <w:sz w:val="24"/>
      <w:szCs w:val="24"/>
      <w:lang w:eastAsia="en-US"/>
    </w:rPr>
  </w:style>
  <w:style w:type="paragraph" w:customStyle="1" w:styleId="NamesOnBotto">
    <w:name w:val="NamesOnBotto"/>
    <w:rsid w:val="006713A0"/>
    <w:pPr>
      <w:tabs>
        <w:tab w:val="left" w:pos="1871"/>
        <w:tab w:val="left" w:pos="3686"/>
        <w:tab w:val="left" w:pos="5982"/>
        <w:tab w:val="left" w:pos="6804"/>
        <w:tab w:val="left" w:pos="8108"/>
        <w:tab w:val="left" w:pos="8931"/>
      </w:tabs>
      <w:spacing w:line="170" w:lineRule="exact"/>
      <w:ind w:right="-851"/>
    </w:pPr>
    <w:rPr>
      <w:rFonts w:ascii="Times New Roman" w:eastAsia="SimSun" w:hAnsi="Times New Roman"/>
      <w:sz w:val="17"/>
      <w:lang w:val="da-DK"/>
    </w:rPr>
  </w:style>
  <w:style w:type="paragraph" w:customStyle="1" w:styleId="Udkast">
    <w:name w:val="Udkast"/>
    <w:rsid w:val="006713A0"/>
    <w:pPr>
      <w:spacing w:line="360" w:lineRule="auto"/>
      <w:jc w:val="both"/>
    </w:pPr>
    <w:rPr>
      <w:rFonts w:ascii="Courier" w:eastAsia="SimSun" w:hAnsi="Courier"/>
      <w:lang w:val="da-DK" w:eastAsia="zh-CN"/>
    </w:rPr>
  </w:style>
  <w:style w:type="paragraph" w:customStyle="1" w:styleId="Normaltnotat">
    <w:name w:val="Normalt notat"/>
    <w:basedOn w:val="Normal"/>
    <w:rsid w:val="006713A0"/>
    <w:pPr>
      <w:tabs>
        <w:tab w:val="left" w:pos="567"/>
      </w:tabs>
    </w:pPr>
    <w:rPr>
      <w:rFonts w:ascii="Times New Roman" w:eastAsia="Times New Roman" w:hAnsi="Times New Roman"/>
      <w:lang w:eastAsia="zh-CN"/>
    </w:rPr>
  </w:style>
  <w:style w:type="paragraph" w:customStyle="1" w:styleId="NotatJMB">
    <w:name w:val="Notat;JMB"/>
    <w:rsid w:val="006713A0"/>
    <w:pPr>
      <w:spacing w:line="360" w:lineRule="auto"/>
      <w:jc w:val="both"/>
    </w:pPr>
    <w:rPr>
      <w:rFonts w:ascii="Courier" w:eastAsia="SimSun" w:hAnsi="Courier"/>
      <w:lang w:val="da-DK" w:eastAsia="zh-CN"/>
    </w:rPr>
  </w:style>
  <w:style w:type="paragraph" w:customStyle="1" w:styleId="NotatKim">
    <w:name w:val="Notat;Kim"/>
    <w:rsid w:val="006713A0"/>
    <w:pPr>
      <w:spacing w:line="360" w:lineRule="auto"/>
      <w:jc w:val="both"/>
    </w:pPr>
    <w:rPr>
      <w:rFonts w:ascii="Courier" w:eastAsia="SimSun" w:hAnsi="Courier"/>
      <w:lang w:val="da-DK" w:eastAsia="zh-CN"/>
    </w:rPr>
  </w:style>
  <w:style w:type="paragraph" w:customStyle="1" w:styleId="NotatIH">
    <w:name w:val="Notat;IH"/>
    <w:rsid w:val="006713A0"/>
    <w:pPr>
      <w:spacing w:line="360" w:lineRule="auto"/>
      <w:jc w:val="both"/>
    </w:pPr>
    <w:rPr>
      <w:rFonts w:ascii="Courier" w:eastAsia="SimSun" w:hAnsi="Courier"/>
      <w:lang w:val="da-DK" w:eastAsia="zh-CN"/>
    </w:rPr>
  </w:style>
  <w:style w:type="paragraph" w:customStyle="1" w:styleId="NotatMG">
    <w:name w:val="Notat;MG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ineTopDocuments">
    <w:name w:val="LineTopDocuments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ChoicePict">
    <w:name w:val="ChoicePict"/>
    <w:rsid w:val="006713A0"/>
    <w:rPr>
      <w:rFonts w:ascii="Times New Roman" w:eastAsia="SimSun" w:hAnsi="Times New Roman"/>
      <w:lang w:val="da-DK" w:eastAsia="zh-CN"/>
    </w:rPr>
  </w:style>
  <w:style w:type="paragraph" w:customStyle="1" w:styleId="Logo">
    <w:name w:val="Logo"/>
    <w:rsid w:val="006713A0"/>
    <w:pPr>
      <w:tabs>
        <w:tab w:val="center" w:pos="4153"/>
        <w:tab w:val="right" w:pos="8306"/>
      </w:tabs>
    </w:pPr>
    <w:rPr>
      <w:rFonts w:ascii="Times New Roman" w:eastAsia="SimSun" w:hAnsi="Times New Roman"/>
      <w:lang w:val="da-DK" w:eastAsia="zh-CN"/>
    </w:rPr>
  </w:style>
  <w:style w:type="paragraph" w:customStyle="1" w:styleId="DanishNamesTop">
    <w:name w:val="DanishNamesTop"/>
    <w:rsid w:val="006713A0"/>
    <w:pPr>
      <w:tabs>
        <w:tab w:val="center" w:pos="4153"/>
        <w:tab w:val="right" w:pos="8306"/>
      </w:tabs>
    </w:pPr>
    <w:rPr>
      <w:rFonts w:ascii="Times New Roman" w:eastAsia="SimSun" w:hAnsi="Times New Roman"/>
      <w:lang w:val="da-DK" w:eastAsia="zh-CN"/>
    </w:rPr>
  </w:style>
  <w:style w:type="paragraph" w:customStyle="1" w:styleId="DanishNamesBottom">
    <w:name w:val="DanishNamesBottom"/>
    <w:rsid w:val="006713A0"/>
    <w:pPr>
      <w:tabs>
        <w:tab w:val="center" w:pos="4153"/>
        <w:tab w:val="right" w:pos="8306"/>
      </w:tabs>
    </w:pPr>
    <w:rPr>
      <w:rFonts w:ascii="Times New Roman" w:eastAsia="SimSun" w:hAnsi="Times New Roman"/>
      <w:lang w:val="da-DK" w:eastAsia="zh-CN"/>
    </w:rPr>
  </w:style>
  <w:style w:type="paragraph" w:customStyle="1" w:styleId="NamesOnTop">
    <w:name w:val="NamesOnTop"/>
    <w:rsid w:val="006713A0"/>
    <w:pPr>
      <w:tabs>
        <w:tab w:val="left" w:pos="1134"/>
      </w:tabs>
      <w:spacing w:line="340" w:lineRule="exact"/>
      <w:ind w:right="-567"/>
    </w:pPr>
    <w:rPr>
      <w:rFonts w:ascii="Times New Roman" w:eastAsia="SimSun" w:hAnsi="Times New Roman"/>
      <w:caps/>
      <w:spacing w:val="23"/>
      <w:sz w:val="15"/>
      <w:lang w:val="da-DK"/>
    </w:rPr>
  </w:style>
  <w:style w:type="paragraph" w:customStyle="1" w:styleId="TitlesOnTop">
    <w:name w:val="TitlesOnTop"/>
    <w:rsid w:val="006713A0"/>
    <w:pPr>
      <w:tabs>
        <w:tab w:val="left" w:pos="1134"/>
      </w:tabs>
      <w:spacing w:line="284" w:lineRule="exact"/>
      <w:ind w:right="-567"/>
    </w:pPr>
    <w:rPr>
      <w:rFonts w:ascii="Times New Roman" w:eastAsia="SimSun" w:hAnsi="Times New Roman"/>
      <w:i/>
      <w:sz w:val="15"/>
      <w:lang w:val="da-DK"/>
    </w:rPr>
  </w:style>
  <w:style w:type="paragraph" w:customStyle="1" w:styleId="DanishNamesTop1">
    <w:name w:val="DanishNamesTop1"/>
    <w:rsid w:val="006713A0"/>
    <w:pPr>
      <w:tabs>
        <w:tab w:val="center" w:pos="4153"/>
        <w:tab w:val="right" w:pos="8306"/>
      </w:tabs>
    </w:pPr>
    <w:rPr>
      <w:rFonts w:ascii="Times New Roman" w:eastAsia="SimSun" w:hAnsi="Times New Roman"/>
      <w:lang w:val="da-DK" w:eastAsia="zh-CN"/>
    </w:rPr>
  </w:style>
  <w:style w:type="paragraph" w:customStyle="1" w:styleId="DanishNamesBottom1">
    <w:name w:val="DanishNamesBottom1"/>
    <w:rsid w:val="006713A0"/>
    <w:pPr>
      <w:tabs>
        <w:tab w:val="center" w:pos="4153"/>
        <w:tab w:val="right" w:pos="8306"/>
      </w:tabs>
      <w:spacing w:line="288" w:lineRule="auto"/>
    </w:pPr>
    <w:rPr>
      <w:rFonts w:ascii="Book Antiqua" w:eastAsia="SimSun" w:hAnsi="Book Antiqua"/>
      <w:lang w:val="da-DK" w:eastAsia="zh-CN"/>
    </w:rPr>
  </w:style>
  <w:style w:type="paragraph" w:customStyle="1" w:styleId="DanishNamesBottom2">
    <w:name w:val="DanishNamesBottom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3">
    <w:name w:val="DanishNamesBottom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4">
    <w:name w:val="DanishNamesBottom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5">
    <w:name w:val="DanishNamesBottom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Top2">
    <w:name w:val="DanishNamesTop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6">
    <w:name w:val="DanishNamesBottom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Top3">
    <w:name w:val="DanishNamesTop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1">
    <w:name w:val="Logo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7">
    <w:name w:val="DanishNamesBottom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">
    <w:name w:val="NamesBottomDKL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L">
    <w:name w:val="NamesBottomDKLL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">
    <w:name w:val="NamesBottomDK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1">
    <w:name w:val="NamesBottomDKL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">
    <w:name w:val="NamesTopDK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DKL">
    <w:name w:val="DanishNamesBottomDKL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anishNamesBottomDKLL">
    <w:name w:val="DanishNamesBottomDKLL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">
    <w:name w:val="LogoFr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">
    <w:name w:val="NamesBottomL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">
    <w:name w:val="NamesBottomFr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UK">
    <w:name w:val="YoursStdTxt1LUK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">
    <w:name w:val="YoursStdTxt1LFr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">
    <w:name w:val="YoursStdTxt1LSp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D">
    <w:name w:val="YoursStdTxt1LD"/>
    <w:rsid w:val="006713A0"/>
    <w:rPr>
      <w:rFonts w:ascii="Times New Roman" w:eastAsia="SimSun" w:hAnsi="Times New Roman"/>
      <w:lang w:val="en-GB" w:eastAsia="zh-CN"/>
    </w:rPr>
  </w:style>
  <w:style w:type="paragraph" w:customStyle="1" w:styleId="Logo2">
    <w:name w:val="Logo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3">
    <w:name w:val="Logo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1">
    <w:name w:val="LogoFr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">
    <w:name w:val="NamesBottomDK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2">
    <w:name w:val="NamesBottomDKL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">
    <w:name w:val="NamesBottomFr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1">
    <w:name w:val="NamesBottomL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">
    <w:name w:val="NamesTopDK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1">
    <w:name w:val="YoursStdTxt1LD1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1">
    <w:name w:val="YoursStdTxt1LFr1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">
    <w:name w:val="YoursStdTxt1LIta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1">
    <w:name w:val="YoursStdTxt1LSp1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1">
    <w:name w:val="YoursStdTxt1LUK1"/>
    <w:rsid w:val="006713A0"/>
    <w:rPr>
      <w:rFonts w:ascii="Times New Roman" w:eastAsia="SimSun" w:hAnsi="Times New Roman"/>
      <w:lang w:val="en-GB" w:eastAsia="zh-CN"/>
    </w:rPr>
  </w:style>
  <w:style w:type="paragraph" w:customStyle="1" w:styleId="NamesTopDocuments">
    <w:name w:val="NamesTopDocuments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Documents">
    <w:name w:val="LogoDocuments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1">
    <w:name w:val="NamesTopDocuments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">
    <w:name w:val="StartTyping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ChoicePict1">
    <w:name w:val="ChoicePict1"/>
    <w:rsid w:val="006713A0"/>
    <w:rPr>
      <w:rFonts w:ascii="Times New Roman" w:eastAsia="SimSun" w:hAnsi="Times New Roman"/>
      <w:lang w:val="da-DK" w:eastAsia="zh-CN"/>
    </w:rPr>
  </w:style>
  <w:style w:type="paragraph" w:customStyle="1" w:styleId="NamesBottomDKLL1">
    <w:name w:val="NamesBottomDKLL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4">
    <w:name w:val="Logo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2">
    <w:name w:val="NamesTopDocuments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3">
    <w:name w:val="NamesTopDocuments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2">
    <w:name w:val="NamesTopDK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3">
    <w:name w:val="NamesTopDK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4">
    <w:name w:val="NamesTopDK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2">
    <w:name w:val="LogoFr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2">
    <w:name w:val="NamesBottomDK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3">
    <w:name w:val="NamesBottomDKL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2">
    <w:name w:val="NamesBottomFr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2">
    <w:name w:val="NamesBottomL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ineTopDocuments1">
    <w:name w:val="LineTopDocuments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Documents1">
    <w:name w:val="LogoDocuments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3">
    <w:name w:val="NamesBottomL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5">
    <w:name w:val="Logo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6">
    <w:name w:val="Logo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3">
    <w:name w:val="LogoFr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ineTopDocuments2">
    <w:name w:val="LineTopDocuments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7">
    <w:name w:val="Logo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Documents2">
    <w:name w:val="LogoDocuments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4">
    <w:name w:val="LogoFr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3">
    <w:name w:val="NamesBottomDK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4">
    <w:name w:val="NamesBottomDKL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3">
    <w:name w:val="NamesBottomFr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4">
    <w:name w:val="NamesBottomL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5">
    <w:name w:val="NamesTopDK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4">
    <w:name w:val="NamesTopDocuments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1">
    <w:name w:val="StartTyping1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2">
    <w:name w:val="YoursStdTxt1LD2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2">
    <w:name w:val="YoursStdTxt1LFr2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1">
    <w:name w:val="YoursStdTxt1LIta1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2">
    <w:name w:val="YoursStdTxt1LSp2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2">
    <w:name w:val="YoursStdTxt1LUK2"/>
    <w:rsid w:val="006713A0"/>
    <w:rPr>
      <w:rFonts w:ascii="Times New Roman" w:eastAsia="SimSun" w:hAnsi="Times New Roman"/>
      <w:lang w:val="en-GB" w:eastAsia="zh-CN"/>
    </w:rPr>
  </w:style>
  <w:style w:type="paragraph" w:customStyle="1" w:styleId="LineTopDocuments3">
    <w:name w:val="LineTopDocuments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8">
    <w:name w:val="Logo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Documents3">
    <w:name w:val="LogoDocuments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5">
    <w:name w:val="LogoFr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4">
    <w:name w:val="NamesBottomDK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5">
    <w:name w:val="NamesBottomDKL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4">
    <w:name w:val="NamesBottomFr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5">
    <w:name w:val="NamesBottomL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6">
    <w:name w:val="NamesTopDK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5">
    <w:name w:val="NamesTopDocuments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9">
    <w:name w:val="Logo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Documents4">
    <w:name w:val="LogoDocuments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5">
    <w:name w:val="NamesBottomDK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6">
    <w:name w:val="NamesBottomDKL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5">
    <w:name w:val="NamesBottomFr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6">
    <w:name w:val="NamesBottomL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7">
    <w:name w:val="NamesTopDK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6">
    <w:name w:val="NamesTopDocuments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2">
    <w:name w:val="StartTyping2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3">
    <w:name w:val="YoursStdTxt1LD3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3">
    <w:name w:val="YoursStdTxt1LFr3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2">
    <w:name w:val="YoursStdTxt1LIta2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3">
    <w:name w:val="YoursStdTxt1LSp3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3">
    <w:name w:val="YoursStdTxt1LUK3"/>
    <w:rsid w:val="006713A0"/>
    <w:rPr>
      <w:rFonts w:ascii="Times New Roman" w:eastAsia="SimSun" w:hAnsi="Times New Roman"/>
      <w:lang w:val="en-GB" w:eastAsia="zh-CN"/>
    </w:rPr>
  </w:style>
  <w:style w:type="paragraph" w:customStyle="1" w:styleId="LogoFr9">
    <w:name w:val="LogoFr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6">
    <w:name w:val="LogoFr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Documents5">
    <w:name w:val="LogoDocuments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7">
    <w:name w:val="LogoFr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ineTopDocuments4">
    <w:name w:val="LineTopDocuments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8">
    <w:name w:val="LogoFr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6">
    <w:name w:val="NamesBottomDK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7">
    <w:name w:val="NamesBottomDKL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6">
    <w:name w:val="NamesBottomFr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7">
    <w:name w:val="NamesBottomL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8">
    <w:name w:val="NamesTopDK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7">
    <w:name w:val="NamesTopDocuments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3">
    <w:name w:val="StartTyping3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4">
    <w:name w:val="YoursStdTxt1LD4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4">
    <w:name w:val="YoursStdTxt1LFr4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3">
    <w:name w:val="YoursStdTxt1LIta3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4">
    <w:name w:val="YoursStdTxt1LSp4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4">
    <w:name w:val="YoursStdTxt1LUK4"/>
    <w:rsid w:val="006713A0"/>
    <w:rPr>
      <w:rFonts w:ascii="Times New Roman" w:eastAsia="SimSun" w:hAnsi="Times New Roman"/>
      <w:lang w:val="en-GB" w:eastAsia="zh-CN"/>
    </w:rPr>
  </w:style>
  <w:style w:type="paragraph" w:customStyle="1" w:styleId="LogoFr10">
    <w:name w:val="LogoFr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7">
    <w:name w:val="NamesBottomDK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8">
    <w:name w:val="NamesBottomDKL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7">
    <w:name w:val="NamesBottomFr7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8">
    <w:name w:val="NamesBottomL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9">
    <w:name w:val="NamesTopDK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8">
    <w:name w:val="NamesTopDocuments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4">
    <w:name w:val="StartTyping4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5">
    <w:name w:val="YoursStdTxt1LD5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5">
    <w:name w:val="YoursStdTxt1LFr5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4">
    <w:name w:val="YoursStdTxt1LIta4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5">
    <w:name w:val="YoursStdTxt1LSp5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5">
    <w:name w:val="YoursStdTxt1LUK5"/>
    <w:rsid w:val="006713A0"/>
    <w:rPr>
      <w:rFonts w:ascii="Times New Roman" w:eastAsia="SimSun" w:hAnsi="Times New Roman"/>
      <w:lang w:val="en-GB" w:eastAsia="zh-CN"/>
    </w:rPr>
  </w:style>
  <w:style w:type="paragraph" w:customStyle="1" w:styleId="LogoFr11">
    <w:name w:val="LogoFr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8">
    <w:name w:val="NamesBottomDK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9">
    <w:name w:val="NamesBottomDKL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8">
    <w:name w:val="NamesBottomFr8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9">
    <w:name w:val="NamesBottomL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0">
    <w:name w:val="NamesTopDK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9">
    <w:name w:val="NamesTopDocuments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5">
    <w:name w:val="StartTyping5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6">
    <w:name w:val="YoursStdTxt1LD6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6">
    <w:name w:val="YoursStdTxt1LFr6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5">
    <w:name w:val="YoursStdTxt1LIta5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6">
    <w:name w:val="YoursStdTxt1LSp6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6">
    <w:name w:val="YoursStdTxt1LUK6"/>
    <w:rsid w:val="006713A0"/>
    <w:rPr>
      <w:rFonts w:ascii="Times New Roman" w:eastAsia="SimSun" w:hAnsi="Times New Roman"/>
      <w:lang w:val="en-GB" w:eastAsia="zh-CN"/>
    </w:rPr>
  </w:style>
  <w:style w:type="paragraph" w:customStyle="1" w:styleId="NotatHenrik">
    <w:name w:val="Notat;Henrik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ineTopDocuments5">
    <w:name w:val="LineTopDocuments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ogoFr13">
    <w:name w:val="LogoFr13"/>
    <w:rsid w:val="006713A0"/>
    <w:rPr>
      <w:rFonts w:ascii="Times New Roman" w:eastAsia="SimSun" w:hAnsi="Times New Roman"/>
      <w:lang w:val="da-DK" w:eastAsia="zh-CN"/>
    </w:rPr>
  </w:style>
  <w:style w:type="paragraph" w:customStyle="1" w:styleId="LogoFr12">
    <w:name w:val="LogoFr12"/>
    <w:rsid w:val="006713A0"/>
    <w:rPr>
      <w:rFonts w:ascii="Times New Roman" w:eastAsia="SimSun" w:hAnsi="Times New Roman"/>
      <w:lang w:val="da-DK" w:eastAsia="zh-CN"/>
    </w:rPr>
  </w:style>
  <w:style w:type="paragraph" w:customStyle="1" w:styleId="NamesBottomDK9">
    <w:name w:val="NamesBottomDK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10">
    <w:name w:val="NamesBottomDKL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9">
    <w:name w:val="NamesBottomFr9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10">
    <w:name w:val="NamesBottomL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1">
    <w:name w:val="NamesTopDK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10">
    <w:name w:val="NamesTopDocuments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6">
    <w:name w:val="StartTyping6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7">
    <w:name w:val="YoursStdTxt1LD7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7">
    <w:name w:val="YoursStdTxt1LFr7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6">
    <w:name w:val="YoursStdTxt1LIta6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7">
    <w:name w:val="YoursStdTxt1LSp7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7">
    <w:name w:val="YoursStdTxt1LUK7"/>
    <w:rsid w:val="006713A0"/>
    <w:rPr>
      <w:rFonts w:ascii="Times New Roman" w:eastAsia="SimSun" w:hAnsi="Times New Roman"/>
      <w:lang w:val="en-GB" w:eastAsia="zh-CN"/>
    </w:rPr>
  </w:style>
  <w:style w:type="paragraph" w:customStyle="1" w:styleId="NotatMG1">
    <w:name w:val="Notat;MG1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LineTopDocuments6">
    <w:name w:val="LineTopDocuments6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">
    <w:name w:val="NamesBottomFrl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1">
    <w:name w:val="NamesBottomFrl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DK">
    <w:name w:val="NamesBottomDocumentsDK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">
    <w:name w:val="NamesBottomDocumentsFR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DocumentBottom">
    <w:name w:val="DocumentBottom"/>
    <w:basedOn w:val="NamesOnBotto"/>
    <w:rsid w:val="006713A0"/>
    <w:pPr>
      <w:spacing w:after="60"/>
    </w:pPr>
    <w:rPr>
      <w:spacing w:val="8"/>
    </w:rPr>
  </w:style>
  <w:style w:type="paragraph" w:customStyle="1" w:styleId="NamesBottomDocumentsDK1">
    <w:name w:val="NamesBottomDocumentsDK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1">
    <w:name w:val="NamesBottomDocumentsFR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2">
    <w:name w:val="NamesBottomDocumentsFR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DK2">
    <w:name w:val="NamesBottomDocumentsDK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3">
    <w:name w:val="NamesBottomDocumentsFR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2">
    <w:name w:val="NamesBottomFrl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2">
    <w:name w:val="NamesTopDK1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0">
    <w:name w:val="NamesBottomDK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11">
    <w:name w:val="NamesBottomDKL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DK3">
    <w:name w:val="NamesBottomDocumentsDK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4">
    <w:name w:val="NamesBottomDocumentsFR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0">
    <w:name w:val="NamesBottomFr10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3">
    <w:name w:val="NamesBottomFrl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11">
    <w:name w:val="NamesBottomL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3">
    <w:name w:val="NamesTopDK13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11">
    <w:name w:val="NamesTopDocuments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7">
    <w:name w:val="StartTyping7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8">
    <w:name w:val="YoursStdTxt1LD8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8">
    <w:name w:val="YoursStdTxt1LFr8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7">
    <w:name w:val="YoursStdTxt1LIta7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8">
    <w:name w:val="YoursStdTxt1LSp8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8">
    <w:name w:val="YoursStdTxt1LUK8"/>
    <w:rsid w:val="006713A0"/>
    <w:rPr>
      <w:rFonts w:ascii="Times New Roman" w:eastAsia="SimSun" w:hAnsi="Times New Roman"/>
      <w:lang w:val="en-GB" w:eastAsia="zh-CN"/>
    </w:rPr>
  </w:style>
  <w:style w:type="paragraph" w:customStyle="1" w:styleId="LogoFr14">
    <w:name w:val="LogoFr1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1">
    <w:name w:val="NamesBottomDK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12">
    <w:name w:val="NamesBottomDKL1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DK4">
    <w:name w:val="NamesBottomDocumentsDK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5">
    <w:name w:val="NamesBottomDocumentsFR5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1">
    <w:name w:val="NamesBottomFr11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4">
    <w:name w:val="NamesBottomFrl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L12">
    <w:name w:val="NamesBottomL1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4">
    <w:name w:val="NamesTopDK14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12">
    <w:name w:val="NamesTopDocuments12"/>
    <w:rsid w:val="006713A0"/>
    <w:pPr>
      <w:tabs>
        <w:tab w:val="left" w:pos="567"/>
        <w:tab w:val="center" w:pos="4153"/>
        <w:tab w:val="right" w:pos="8306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StartTyping8">
    <w:name w:val="StartTyping8"/>
    <w:rsid w:val="006713A0"/>
    <w:pPr>
      <w:tabs>
        <w:tab w:val="left" w:pos="567"/>
      </w:tabs>
      <w:spacing w:line="288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YoursStdTxt1LD9">
    <w:name w:val="YoursStdTxt1LD9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Fr9">
    <w:name w:val="YoursStdTxt1LFr9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Ita8">
    <w:name w:val="YoursStdTxt1LIta8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Sp9">
    <w:name w:val="YoursStdTxt1LSp9"/>
    <w:rsid w:val="006713A0"/>
    <w:rPr>
      <w:rFonts w:ascii="Times New Roman" w:eastAsia="SimSun" w:hAnsi="Times New Roman"/>
      <w:lang w:val="en-GB" w:eastAsia="zh-CN"/>
    </w:rPr>
  </w:style>
  <w:style w:type="paragraph" w:customStyle="1" w:styleId="YoursStdTxt1LUK9">
    <w:name w:val="YoursStdTxt1LUK9"/>
    <w:rsid w:val="006713A0"/>
    <w:rPr>
      <w:rFonts w:ascii="Times New Roman" w:eastAsia="SimSun" w:hAnsi="Times New Roman"/>
      <w:lang w:val="en-GB" w:eastAsia="zh-CN"/>
    </w:rPr>
  </w:style>
  <w:style w:type="paragraph" w:customStyle="1" w:styleId="NamesBottomDKL14">
    <w:name w:val="NamesBottomDKL14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2">
    <w:name w:val="NamesBottomDK12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2">
    <w:name w:val="NamesBottomFr12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5">
    <w:name w:val="NamesBottomFrl5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3">
    <w:name w:val="NamesBottomDK13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DK6">
    <w:name w:val="NamesBottomDocumentsDK6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ocumentsFR7">
    <w:name w:val="NamesBottomDocumentsFR7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3">
    <w:name w:val="NamesBottomFr13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5">
    <w:name w:val="NamesTopDK15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ocuments13">
    <w:name w:val="NamesTopDocuments13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DK16">
    <w:name w:val="NamesTopDK16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TopFr">
    <w:name w:val="NamesTopFr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4">
    <w:name w:val="NamesBottomDK14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4">
    <w:name w:val="NamesBottomFr14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L13">
    <w:name w:val="NamesBottomDKL13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l6">
    <w:name w:val="NamesBottomFrl6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DK15">
    <w:name w:val="NamesBottomDK15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NamesBottomFr15">
    <w:name w:val="NamesBottomFr15"/>
    <w:rsid w:val="006713A0"/>
    <w:pPr>
      <w:spacing w:line="360" w:lineRule="auto"/>
      <w:jc w:val="both"/>
    </w:pPr>
    <w:rPr>
      <w:rFonts w:ascii="Book Antiqua" w:eastAsia="SimSun" w:hAnsi="Book Antiqua"/>
      <w:lang w:val="da-DK" w:eastAsia="zh-CN"/>
    </w:rPr>
  </w:style>
  <w:style w:type="paragraph" w:customStyle="1" w:styleId="Indrykbogst">
    <w:name w:val="Indryk (bogst)"/>
    <w:basedOn w:val="Normal"/>
    <w:rsid w:val="006713A0"/>
    <w:pPr>
      <w:tabs>
        <w:tab w:val="left" w:pos="567"/>
      </w:tabs>
      <w:spacing w:after="240"/>
      <w:ind w:left="851" w:right="567" w:hanging="284"/>
      <w:jc w:val="both"/>
    </w:pPr>
    <w:rPr>
      <w:rFonts w:ascii="CG Times" w:eastAsia="Times New Roman" w:hAnsi="CG Times"/>
      <w:lang w:eastAsia="zh-CN"/>
    </w:rPr>
  </w:style>
  <w:style w:type="paragraph" w:customStyle="1" w:styleId="Indrykpind">
    <w:name w:val="Indryk(pind)"/>
    <w:basedOn w:val="Normal"/>
    <w:rsid w:val="006713A0"/>
    <w:pPr>
      <w:numPr>
        <w:numId w:val="14"/>
      </w:numPr>
      <w:tabs>
        <w:tab w:val="clear" w:pos="360"/>
        <w:tab w:val="left" w:pos="567"/>
      </w:tabs>
      <w:spacing w:after="240"/>
      <w:ind w:left="992" w:right="567" w:hanging="425"/>
      <w:jc w:val="both"/>
    </w:pPr>
    <w:rPr>
      <w:rFonts w:ascii="CG Times" w:eastAsia="Times New Roman" w:hAnsi="CG Times"/>
      <w:lang w:eastAsia="zh-CN"/>
    </w:rPr>
  </w:style>
  <w:style w:type="character" w:styleId="Sidetal">
    <w:name w:val="page number"/>
    <w:basedOn w:val="Standardskrifttypeiafsnit"/>
    <w:uiPriority w:val="99"/>
    <w:semiHidden/>
    <w:unhideWhenUsed/>
    <w:rsid w:val="006713A0"/>
  </w:style>
  <w:style w:type="paragraph" w:styleId="Brdtekstindrykning">
    <w:name w:val="Body Text Indent"/>
    <w:basedOn w:val="Normal"/>
    <w:link w:val="BrdtekstindrykningTegn"/>
    <w:uiPriority w:val="99"/>
    <w:semiHidden/>
    <w:unhideWhenUsed/>
    <w:rsid w:val="00B21E08"/>
    <w:pPr>
      <w:spacing w:after="120"/>
      <w:ind w:left="283"/>
    </w:pPr>
  </w:style>
  <w:style w:type="character" w:customStyle="1" w:styleId="BrdtekstindrykningTegn">
    <w:name w:val="Brødtekstindrykning Tegn"/>
    <w:link w:val="Brdtekstindrykning"/>
    <w:uiPriority w:val="99"/>
    <w:semiHidden/>
    <w:rsid w:val="00B21E08"/>
    <w:rPr>
      <w:rFonts w:ascii="Verdana" w:hAnsi="Verdana"/>
      <w:sz w:val="24"/>
      <w:lang w:val="da-DK" w:eastAsia="en-US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713A0"/>
    <w:rPr>
      <w:rFonts w:ascii="Lucida Grande" w:hAnsi="Lucida Grande"/>
      <w:sz w:val="18"/>
      <w:szCs w:val="18"/>
    </w:rPr>
  </w:style>
  <w:style w:type="character" w:customStyle="1" w:styleId="MarkeringsbobletekstTegn">
    <w:name w:val="Markeringsbobletekst Tegn"/>
    <w:link w:val="Markeringsbobletekst"/>
    <w:uiPriority w:val="99"/>
    <w:semiHidden/>
    <w:rsid w:val="006713A0"/>
    <w:rPr>
      <w:rFonts w:ascii="Lucida Grande" w:hAnsi="Lucida Grande"/>
      <w:sz w:val="18"/>
      <w:szCs w:val="18"/>
      <w:lang w:eastAsia="en-US"/>
    </w:rPr>
  </w:style>
  <w:style w:type="paragraph" w:styleId="Listeafsnit">
    <w:name w:val="List Paragraph"/>
    <w:basedOn w:val="Normal"/>
    <w:uiPriority w:val="34"/>
    <w:qFormat/>
    <w:rsid w:val="00295EB7"/>
    <w:pPr>
      <w:ind w:left="720"/>
      <w:contextualSpacing/>
    </w:pPr>
    <w:rPr>
      <w:rFonts w:ascii="Cambria" w:eastAsia="Cambria" w:hAnsi="Cambria"/>
    </w:rPr>
  </w:style>
  <w:style w:type="paragraph" w:styleId="Brdtekst">
    <w:name w:val="Body Text"/>
    <w:basedOn w:val="Normal"/>
    <w:link w:val="BrdtekstTegn"/>
    <w:autoRedefine/>
    <w:uiPriority w:val="99"/>
    <w:unhideWhenUsed/>
    <w:rsid w:val="00B21E08"/>
    <w:pPr>
      <w:spacing w:after="120"/>
    </w:pPr>
  </w:style>
  <w:style w:type="character" w:customStyle="1" w:styleId="BrdtekstTegn">
    <w:name w:val="Brødtekst Tegn"/>
    <w:link w:val="Brdtekst"/>
    <w:uiPriority w:val="99"/>
    <w:rsid w:val="00B21E08"/>
    <w:rPr>
      <w:rFonts w:ascii="Verdana" w:hAnsi="Verdana"/>
      <w:sz w:val="24"/>
      <w:lang w:val="da-DK" w:eastAsia="en-US"/>
    </w:rPr>
  </w:style>
  <w:style w:type="paragraph" w:customStyle="1" w:styleId="Partner">
    <w:name w:val="Partner"/>
    <w:basedOn w:val="Normal"/>
    <w:rsid w:val="00AE5E86"/>
    <w:pPr>
      <w:spacing w:line="312" w:lineRule="auto"/>
      <w:jc w:val="right"/>
    </w:pPr>
    <w:rPr>
      <w:rFonts w:eastAsia="Times New Roman"/>
      <w:caps/>
      <w:spacing w:val="17"/>
      <w:lang w:eastAsia="da-DK"/>
    </w:rPr>
  </w:style>
  <w:style w:type="paragraph" w:styleId="Starthilsen">
    <w:name w:val="Salutation"/>
    <w:basedOn w:val="Normal"/>
    <w:next w:val="Normal"/>
    <w:link w:val="StarthilsenTegn"/>
    <w:uiPriority w:val="99"/>
    <w:unhideWhenUsed/>
    <w:rsid w:val="00B21E08"/>
  </w:style>
  <w:style w:type="character" w:customStyle="1" w:styleId="StarthilsenTegn">
    <w:name w:val="Starthilsen Tegn"/>
    <w:basedOn w:val="Standardskrifttypeiafsnit"/>
    <w:link w:val="Starthilsen"/>
    <w:uiPriority w:val="99"/>
    <w:rsid w:val="00B21E08"/>
    <w:rPr>
      <w:rFonts w:ascii="Verdana" w:hAnsi="Verdana"/>
      <w:sz w:val="24"/>
      <w:lang w:val="da-DK" w:eastAsia="en-US"/>
    </w:rPr>
  </w:style>
  <w:style w:type="paragraph" w:styleId="Fodnotetekst">
    <w:name w:val="footnote text"/>
    <w:basedOn w:val="Normal"/>
    <w:link w:val="FodnotetekstTegn"/>
    <w:uiPriority w:val="99"/>
    <w:unhideWhenUsed/>
    <w:rsid w:val="00520539"/>
  </w:style>
  <w:style w:type="character" w:customStyle="1" w:styleId="FodnotetekstTegn">
    <w:name w:val="Fodnotetekst Tegn"/>
    <w:basedOn w:val="Standardskrifttypeiafsnit"/>
    <w:link w:val="Fodnotetekst"/>
    <w:uiPriority w:val="99"/>
    <w:rsid w:val="00520539"/>
    <w:rPr>
      <w:rFonts w:ascii="Verdana" w:hAnsi="Verdana"/>
      <w:sz w:val="24"/>
      <w:szCs w:val="24"/>
      <w:lang w:val="da-DK" w:eastAsia="en-US"/>
    </w:rPr>
  </w:style>
  <w:style w:type="character" w:styleId="Fodnotehenvisning">
    <w:name w:val="footnote reference"/>
    <w:uiPriority w:val="99"/>
    <w:unhideWhenUsed/>
    <w:rsid w:val="00520539"/>
    <w:rPr>
      <w:vertAlign w:val="superscript"/>
    </w:rPr>
  </w:style>
  <w:style w:type="character" w:customStyle="1" w:styleId="SidefodTegn">
    <w:name w:val="Sidefod Tegn"/>
    <w:basedOn w:val="Standardskrifttypeiafsnit"/>
    <w:link w:val="Sidefod"/>
    <w:uiPriority w:val="99"/>
    <w:rsid w:val="004F57CB"/>
    <w:rPr>
      <w:rFonts w:ascii="Verdana" w:hAnsi="Verdana"/>
      <w:color w:val="009CBC"/>
      <w:sz w:val="22"/>
      <w:lang w:val="da-DK" w:eastAsia="en-US"/>
    </w:rPr>
  </w:style>
  <w:style w:type="paragraph" w:customStyle="1" w:styleId="BasicParagraph">
    <w:name w:val="[Basic Paragraph]"/>
    <w:basedOn w:val="Normal"/>
    <w:uiPriority w:val="99"/>
    <w:rsid w:val="004F57CB"/>
    <w:pPr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lang w:eastAsia="da-DK"/>
    </w:rPr>
  </w:style>
  <w:style w:type="character" w:customStyle="1" w:styleId="SidehovedTegn">
    <w:name w:val="Sidehoved Tegn"/>
    <w:basedOn w:val="Standardskrifttypeiafsnit"/>
    <w:link w:val="Sidehoved"/>
    <w:uiPriority w:val="99"/>
    <w:rsid w:val="00B25017"/>
    <w:rPr>
      <w:rFonts w:ascii="Verdana" w:hAnsi="Verdana" w:cs="Arial"/>
      <w:color w:val="51616E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decibel.dk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1A02272-2E63-455B-9E8F-1CB323C93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                                                    </vt:lpstr>
    </vt:vector>
  </TitlesOfParts>
  <Manager/>
  <Company>Glad Fonden</Company>
  <LinksUpToDate>false</LinksUpToDate>
  <CharactersWithSpaces>1092</CharactersWithSpaces>
  <SharedDoc>false</SharedDoc>
  <HyperlinkBase/>
  <HLinks>
    <vt:vector size="24" baseType="variant">
      <vt:variant>
        <vt:i4>852054</vt:i4>
      </vt:variant>
      <vt:variant>
        <vt:i4>2115</vt:i4>
      </vt:variant>
      <vt:variant>
        <vt:i4>1025</vt:i4>
      </vt:variant>
      <vt:variant>
        <vt:i4>1</vt:i4>
      </vt:variant>
      <vt:variant>
        <vt:lpwstr>adresse_bund_1</vt:lpwstr>
      </vt:variant>
      <vt:variant>
        <vt:lpwstr/>
      </vt:variant>
      <vt:variant>
        <vt:i4>852054</vt:i4>
      </vt:variant>
      <vt:variant>
        <vt:i4>2121</vt:i4>
      </vt:variant>
      <vt:variant>
        <vt:i4>1026</vt:i4>
      </vt:variant>
      <vt:variant>
        <vt:i4>1</vt:i4>
      </vt:variant>
      <vt:variant>
        <vt:lpwstr>adresse_bund_1</vt:lpwstr>
      </vt:variant>
      <vt:variant>
        <vt:lpwstr/>
      </vt:variant>
      <vt:variant>
        <vt:i4>4784190</vt:i4>
      </vt:variant>
      <vt:variant>
        <vt:i4>-1</vt:i4>
      </vt:variant>
      <vt:variant>
        <vt:i4>2050</vt:i4>
      </vt:variant>
      <vt:variant>
        <vt:i4>1</vt:i4>
      </vt:variant>
      <vt:variant>
        <vt:lpwstr>logo_small_oki_1</vt:lpwstr>
      </vt:variant>
      <vt:variant>
        <vt:lpwstr/>
      </vt:variant>
      <vt:variant>
        <vt:i4>4784190</vt:i4>
      </vt:variant>
      <vt:variant>
        <vt:i4>-1</vt:i4>
      </vt:variant>
      <vt:variant>
        <vt:i4>2051</vt:i4>
      </vt:variant>
      <vt:variant>
        <vt:i4>1</vt:i4>
      </vt:variant>
      <vt:variant>
        <vt:lpwstr>logo_small_oki_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Mikkel Holmbäck</dc:creator>
  <cp:keywords/>
  <dc:description/>
  <cp:lastModifiedBy>Sara Maria</cp:lastModifiedBy>
  <cp:revision>6</cp:revision>
  <cp:lastPrinted>2019-03-25T09:22:00Z</cp:lastPrinted>
  <dcterms:created xsi:type="dcterms:W3CDTF">2019-04-03T08:41:00Z</dcterms:created>
  <dcterms:modified xsi:type="dcterms:W3CDTF">2021-11-09T13:07:00Z</dcterms:modified>
  <cp:category/>
</cp:coreProperties>
</file>